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0" w:name="cover-letter"/>
    <w:p>
      <w:pPr>
        <w:pStyle w:val="Heading1"/>
      </w:pPr>
      <w:r>
        <w:t xml:space="preserve">Cover Letter</w:t>
      </w:r>
    </w:p>
    <w:p>
      <w:pPr>
        <w:pStyle w:val="FirstParagraph"/>
      </w:pPr>
      <w:r>
        <w:t xml:space="preserve">[Your Name]</w:t>
      </w:r>
    </w:p>
    <w:p>
      <w:pPr>
        <w:pStyle w:val="BodyText"/>
      </w:pPr>
      <w:r>
        <w:t xml:space="preserve">[Your Address]</w:t>
      </w:r>
    </w:p>
    <w:p>
      <w:pPr>
        <w:pStyle w:val="BodyText"/>
      </w:pPr>
      <w:r>
        <w:t xml:space="preserve">[City, State, ZIP Code]</w:t>
      </w:r>
    </w:p>
    <w:p>
      <w:pPr>
        <w:pStyle w:val="BodyText"/>
      </w:pPr>
      <w:r>
        <w:t xml:space="preserve">[Email Address] | [Phone Number] | [LinkedIn/Portfolio URL]</w:t>
      </w:r>
    </w:p>
    <w:bookmarkEnd w:id="20"/>
    <w:bookmarkStart w:id="21" w:name="date"/>
    <w:p>
      <w:pPr>
        <w:pStyle w:val="Heading2"/>
      </w:pPr>
      <w:r>
        <w:t xml:space="preserve">Date</w:t>
      </w:r>
    </w:p>
    <w:p>
      <w:pPr>
        <w:pStyle w:val="FirstParagraph"/>
      </w:pPr>
      <w:r>
        <w:t xml:space="preserve">[Current Date]</w:t>
      </w:r>
    </w:p>
    <w:bookmarkEnd w:id="21"/>
    <w:bookmarkStart w:id="22" w:name="dear-hiring-committee"/>
    <w:p>
      <w:pPr>
        <w:pStyle w:val="Heading3"/>
      </w:pPr>
      <w:r>
        <w:t xml:space="preserve">Dear Hiring Committee,</w:t>
      </w:r>
    </w:p>
    <w:p>
      <w:pPr>
        <w:pStyle w:val="FirstParagraph"/>
      </w:pPr>
      <w:r>
        <w:t xml:space="preserve">I am writing to express my enthusiastic interest in the Psychiatrist position at [Clinic/Hospital Name] in Philippines Manila. As a dedicated and compassionate psychiatrist with [X years] of experience, I am eager to contribute my expertise to a healthcare institution that prioritizes mental well-being and community care. This opportunity aligns perfectly with my professional goals, particularly in addressing the unique mental health challenges faced by residents of the Philippines, especially in bustling urban centers like Manila.</w:t>
      </w:r>
    </w:p>
    <w:bookmarkEnd w:id="22"/>
    <w:bookmarkStart w:id="23" w:name="why-i-am-a-strong-fit-for-this-role"/>
    <w:p>
      <w:pPr>
        <w:pStyle w:val="Heading3"/>
      </w:pPr>
      <w:r>
        <w:t xml:space="preserve">Why I Am a Strong Fit for This Role</w:t>
      </w:r>
    </w:p>
    <w:p>
      <w:pPr>
        <w:pStyle w:val="FirstParagraph"/>
      </w:pPr>
      <w:r>
        <w:t xml:space="preserve">As a Psychiatrist, I have consistently focused on providing holistic and culturally sensitive care to patients from diverse backgrounds. My training and practice in [Your Training Institution/Location] equipped me with the skills to diagnose and treat a wide range of mental health conditions, including depression, anxiety disorders, bipolar disorder, and schizophrenia. Furthermore, my experience working in [specific settings: e.g., hospitals, clinics, private practice] has honed my ability to collaborate with multidisciplinary teams to develop personalized treatment plans that prioritize patient recovery and long-term well-being.</w:t>
      </w:r>
    </w:p>
    <w:p>
      <w:pPr>
        <w:pStyle w:val="BodyText"/>
      </w:pPr>
      <w:r>
        <w:t xml:space="preserve">What sets me apart as a Psychiatrist is my unwavering commitment to understanding the cultural and social contexts that shape mental health in the Philippines. The Philippines Manila, with its vibrant culture, diverse population, and growing awareness of mental health issues, offers an exciting opportunity to make a meaningful impact. I am particularly drawn to [Clinic/Hospital Name]’s mission of delivering accessible and equitable psychiatric care, as this resonates deeply with my own values.</w:t>
      </w:r>
    </w:p>
    <w:bookmarkEnd w:id="23"/>
    <w:bookmarkStart w:id="24" w:name="Xeace8ba41ae82fc7b03532368191807397d7efc"/>
    <w:p>
      <w:pPr>
        <w:pStyle w:val="Heading3"/>
      </w:pPr>
      <w:r>
        <w:t xml:space="preserve">Experience in Psychiatry and Community Impact</w:t>
      </w:r>
    </w:p>
    <w:p>
      <w:pPr>
        <w:pStyle w:val="FirstParagraph"/>
      </w:pPr>
      <w:r>
        <w:t xml:space="preserve">Over the years, I have had the privilege of working with patients across different age groups, from children to elderly individuals. In my role as a Psychiatrist at [Previous Workplace], I implemented evidence-based interventions such as cognitive-behavioral therapy (CBT), medication management, and psychoeducation to help patients navigate their mental health journeys. My approach is grounded in empathy, active listening, and a patient-centered philosophy that empowers individuals to take an active role in their healing.</w:t>
      </w:r>
    </w:p>
    <w:p>
      <w:pPr>
        <w:pStyle w:val="BodyText"/>
      </w:pPr>
      <w:r>
        <w:t xml:space="preserve">In the Philippines Manila, mental health services are often under-resourced and stigmatized. As a Psychiatrist, I have actively participated in community outreach programs to educate the public about mental health, reduce stigma, and encourage early intervention. For instance, I organized workshops on stress management and anxiety reduction for students and professionals in [specific location or event], which received positive feedback from participants. These experiences have reinforced my belief that psychiatry is not just a clinical discipline but also a tool for fostering societal change.</w:t>
      </w:r>
    </w:p>
    <w:bookmarkEnd w:id="24"/>
    <w:bookmarkStart w:id="25" w:name="adaptability-and-cultural-competence"/>
    <w:p>
      <w:pPr>
        <w:pStyle w:val="Heading3"/>
      </w:pPr>
      <w:r>
        <w:t xml:space="preserve">Adaptability and Cultural Competence</w:t>
      </w:r>
    </w:p>
    <w:p>
      <w:pPr>
        <w:pStyle w:val="FirstParagraph"/>
      </w:pPr>
      <w:r>
        <w:t xml:space="preserve">The dynamic environment of Philippines Manila presents unique challenges, from urban stressors to socioeconomic disparities. As a Psychiatrist, I have developed strong adaptability and cultural competence to address these complexities. My fluency in [local language(s), e.g., Tagalog] and my familiarity with Filipino cultural norms enable me to build trust with patients and their families, ensuring that care is both effective and respectful of their values.</w:t>
      </w:r>
    </w:p>
    <w:p>
      <w:pPr>
        <w:pStyle w:val="BodyText"/>
      </w:pPr>
      <w:r>
        <w:t xml:space="preserve">Moreover, I have experience working with patients from various ethnic backgrounds, including indigenous communities and immigrant populations. This exposure has taught me the importance of tailoring treatment approaches to align with individual preferences and cultural beliefs. In Philippines Manila, where mental health services are often underutilized due to stigma or lack of awareness, my ability to communicate effectively and empathetically is a valuable asset.</w:t>
      </w:r>
    </w:p>
    <w:bookmarkEnd w:id="25"/>
    <w:bookmarkStart w:id="26" w:name="why-i-am-excited-about-this-opportunity"/>
    <w:p>
      <w:pPr>
        <w:pStyle w:val="Heading3"/>
      </w:pPr>
      <w:r>
        <w:t xml:space="preserve">Why I Am Excited About This Opportunity</w:t>
      </w:r>
    </w:p>
    <w:p>
      <w:pPr>
        <w:pStyle w:val="FirstParagraph"/>
      </w:pPr>
      <w:r>
        <w:t xml:space="preserve">The Philippines Manila is a city of contrasts—where traditional values coexist with modern challenges, and where the demand for mental health services continues to grow. As a Psychiatrist, I am eager to contribute to [Clinic/Hospital Name]’s efforts to expand access to quality care in this vibrant yet underserved region. I am particularly interested in collaborating with local organizations and healthcare providers to develop innovative solutions for mental health care delivery.</w:t>
      </w:r>
    </w:p>
    <w:p>
      <w:pPr>
        <w:pStyle w:val="BodyText"/>
      </w:pPr>
      <w:r>
        <w:t xml:space="preserve">Additionally, the opportunity to work in a cutting-edge facility like [Clinic/Hospital Name] excites me. I am keen on leveraging advanced technologies, such as telepsychiatry, to reach patients in remote areas of Manila and beyond. My goal is to ensure that no individual is left behind in their journey toward mental wellness, regardless of their geographic or socioeconomic circumstances.</w:t>
      </w:r>
    </w:p>
    <w:bookmarkEnd w:id="26"/>
    <w:bookmarkStart w:id="27" w:name="conclusion"/>
    <w:p>
      <w:pPr>
        <w:pStyle w:val="Heading3"/>
      </w:pPr>
      <w:r>
        <w:t xml:space="preserve">Conclusion</w:t>
      </w:r>
    </w:p>
    <w:p>
      <w:pPr>
        <w:pStyle w:val="FirstParagraph"/>
      </w:pPr>
      <w:r>
        <w:t xml:space="preserve">In conclusion, I am confident that my background as a Psychiatrist, combined with my passion for serving the Philippines Manila community, makes me a strong candidate for this role. I am eager to bring my clinical expertise, cultural sensitivity, and dedication to mental health advocacy to [Clinic/Hospital Name]. I would be honored to contribute to your mission of improving lives through compassionate and comprehensive psychiatric care.</w:t>
      </w:r>
    </w:p>
    <w:p>
      <w:pPr>
        <w:pStyle w:val="BodyText"/>
      </w:pPr>
      <w:r>
        <w:t xml:space="preserve">Thank you for considering my application. I look forward to the opportunity to discuss how my skills and experiences align with your goals. Please feel free to contact me at [Phone Number] or [Email Address] for any additional information or to schedule an interview.</w:t>
      </w:r>
    </w:p>
    <w:bookmarkEnd w:id="27"/>
    <w:bookmarkStart w:id="28" w:name="sincerely"/>
    <w:p>
      <w:pPr>
        <w:pStyle w:val="Heading3"/>
      </w:pPr>
      <w:r>
        <w:t xml:space="preserve">Sincerely,</w:t>
      </w:r>
    </w:p>
    <w:p>
      <w:pPr>
        <w:pStyle w:val="FirstParagraph"/>
      </w:pPr>
      <w:r>
        <w:t xml:space="preserve">[Your Full Nam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Philippines Manila</dc:title>
  <dc:creator/>
  <cp:keywords/>
  <dcterms:created xsi:type="dcterms:W3CDTF">2026-07-23T11:50:36Z</dcterms:created>
  <dcterms:modified xsi:type="dcterms:W3CDTF">2026-07-23T11:50:36Z</dcterms:modified>
</cp:coreProperties>
</file>

<file path=docProps/custom.xml><?xml version="1.0" encoding="utf-8"?>
<Properties xmlns="http://schemas.openxmlformats.org/officeDocument/2006/custom-properties" xmlns:vt="http://schemas.openxmlformats.org/officeDocument/2006/docPropsVTypes"/>
</file>